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F760D7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C206B21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Yang bertanda tangan dibawah ini :</w:t>
      </w:r>
    </w:p>
    <w:p w14:paraId="12BAB120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1F29CDD4" w14:textId="0E26CE49" w:rsidR="009D377F" w:rsidRPr="00C30BDA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  <w:lang w:val="en-ID"/>
        </w:rPr>
      </w:pPr>
      <w:bookmarkStart w:id="0" w:name="_Hlk55297644"/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="00F733D0" w:rsidRPr="00F733D0">
        <w:rPr>
          <w:rFonts w:ascii="Times New Roman" w:hAnsi="Times New Roman"/>
          <w:bCs/>
          <w:sz w:val="24"/>
          <w:szCs w:val="24"/>
          <w:lang w:val="id-ID"/>
        </w:rPr>
        <w:t>Azahra Nouvanda Guzka</w:t>
      </w:r>
    </w:p>
    <w:p w14:paraId="5B0E82C6" w14:textId="4F46879F" w:rsidR="009D377F" w:rsidRPr="00F733D0" w:rsidRDefault="009D377F" w:rsidP="00F733D0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  <w:lang w:val="en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 w:rsidRPr="00F733D0">
        <w:rPr>
          <w:rFonts w:ascii="Times New Roman" w:hAnsi="Times New Roman" w:cs="Times New Roman"/>
          <w:bCs/>
          <w:sz w:val="24"/>
          <w:szCs w:val="24"/>
          <w:lang w:val="id-ID"/>
        </w:rPr>
        <w:tab/>
        <w:t>:</w:t>
      </w:r>
      <w:r w:rsidRPr="00F733D0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r w:rsidR="00F733D0" w:rsidRPr="00F733D0">
        <w:rPr>
          <w:rFonts w:ascii="Times New Roman" w:hAnsi="Times New Roman" w:cs="Times New Roman"/>
          <w:color w:val="000000"/>
        </w:rPr>
        <w:t>Tembesi Tower NO. 42</w:t>
      </w:r>
    </w:p>
    <w:p w14:paraId="539C801C" w14:textId="78C08B88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="00F733D0" w:rsidRPr="00F733D0">
        <w:rPr>
          <w:rFonts w:ascii="Times New Roman" w:hAnsi="Times New Roman"/>
          <w:bCs/>
          <w:sz w:val="24"/>
          <w:szCs w:val="24"/>
          <w:lang w:val="id-ID"/>
        </w:rPr>
        <w:t>Lidya Khairani Kisan</w:t>
      </w:r>
    </w:p>
    <w:p w14:paraId="3A5B1760" w14:textId="5FCDC077" w:rsidR="009D377F" w:rsidRPr="00F733D0" w:rsidRDefault="009D377F" w:rsidP="00F733D0">
      <w:pPr>
        <w:pStyle w:val="NormalWeb"/>
        <w:spacing w:before="80" w:beforeAutospacing="0" w:after="0" w:afterAutospacing="0"/>
      </w:pPr>
      <w:r>
        <w:rPr>
          <w:bCs/>
          <w:lang w:val="id-ID"/>
        </w:rPr>
        <w:t>Alamat</w:t>
      </w:r>
      <w:r>
        <w:rPr>
          <w:bCs/>
          <w:lang w:val="id-ID"/>
        </w:rPr>
        <w:tab/>
      </w:r>
      <w:r w:rsidR="00F733D0">
        <w:rPr>
          <w:bCs/>
          <w:lang w:val="id-ID"/>
        </w:rPr>
        <w:tab/>
      </w:r>
      <w:r>
        <w:rPr>
          <w:bCs/>
          <w:lang w:val="id-ID"/>
        </w:rPr>
        <w:t>:</w:t>
      </w:r>
      <w:r w:rsidR="00F733D0">
        <w:rPr>
          <w:bCs/>
        </w:rPr>
        <w:t xml:space="preserve"> </w:t>
      </w:r>
      <w:r w:rsidR="00F733D0">
        <w:rPr>
          <w:color w:val="000000"/>
        </w:rPr>
        <w:t>Bengkong Indah 2 Blok F NO. 107A</w:t>
      </w:r>
    </w:p>
    <w:p w14:paraId="3B991491" w14:textId="2D8C5CB4" w:rsidR="00F733D0" w:rsidRDefault="00F733D0" w:rsidP="00F733D0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 xml:space="preserve">Luiz </w:t>
      </w:r>
      <w:r>
        <w:rPr>
          <w:rFonts w:ascii="Times New Roman" w:hAnsi="Times New Roman"/>
          <w:bCs/>
          <w:sz w:val="24"/>
          <w:szCs w:val="24"/>
          <w:lang w:val="id-ID"/>
        </w:rPr>
        <w:t>G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>onzalez</w:t>
      </w:r>
    </w:p>
    <w:p w14:paraId="7E82EEB8" w14:textId="06A7F4AF" w:rsidR="00F733D0" w:rsidRPr="00F733D0" w:rsidRDefault="00F733D0" w:rsidP="00F733D0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  <w:lang w:val="sv-SE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 w:rsidRPr="00F733D0">
        <w:rPr>
          <w:rFonts w:ascii="Times New Roman" w:hAnsi="Times New Roman"/>
          <w:bCs/>
          <w:sz w:val="24"/>
          <w:szCs w:val="24"/>
          <w:lang w:val="sv-SE"/>
        </w:rPr>
        <w:t xml:space="preserve"> Permata Baloi Blok E2 No 5</w:t>
      </w:r>
    </w:p>
    <w:p w14:paraId="184554C8" w14:textId="6EA6900B" w:rsidR="00F733D0" w:rsidRDefault="00F733D0" w:rsidP="00F733D0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>Muhammad Rifai</w:t>
      </w:r>
    </w:p>
    <w:p w14:paraId="05332005" w14:textId="6FABAB84" w:rsidR="009D377F" w:rsidRPr="00C30BDA" w:rsidRDefault="00F733D0" w:rsidP="00F733D0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  <w:lang w:val="sv-SE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 w:rsidRPr="00C30BDA">
        <w:rPr>
          <w:rFonts w:ascii="Times New Roman" w:hAnsi="Times New Roman"/>
          <w:bCs/>
          <w:sz w:val="24"/>
          <w:szCs w:val="24"/>
          <w:lang w:val="sv-SE"/>
        </w:rPr>
        <w:t xml:space="preserve"> </w:t>
      </w:r>
      <w:r w:rsidR="00C30BDA" w:rsidRPr="00C30BDA">
        <w:rPr>
          <w:rFonts w:ascii="Times New Roman" w:hAnsi="Times New Roman"/>
          <w:bCs/>
          <w:sz w:val="24"/>
          <w:szCs w:val="24"/>
          <w:lang w:val="sv-SE"/>
        </w:rPr>
        <w:t>Sungai Panas , Taman Buana Indah Blok F No 26</w:t>
      </w:r>
    </w:p>
    <w:p w14:paraId="19F9DF4D" w14:textId="614C03A0" w:rsidR="00F733D0" w:rsidRPr="002777E8" w:rsidRDefault="00F733D0" w:rsidP="00F733D0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  <w:lang w:val="en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 xml:space="preserve">Dendra </w:t>
      </w:r>
      <w:r>
        <w:rPr>
          <w:rFonts w:ascii="Times New Roman" w:hAnsi="Times New Roman"/>
          <w:bCs/>
          <w:sz w:val="24"/>
          <w:szCs w:val="24"/>
          <w:lang w:val="id-ID"/>
        </w:rPr>
        <w:t>D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 xml:space="preserve">ara </w:t>
      </w:r>
      <w:r>
        <w:rPr>
          <w:rFonts w:ascii="Times New Roman" w:hAnsi="Times New Roman"/>
          <w:bCs/>
          <w:sz w:val="24"/>
          <w:szCs w:val="24"/>
          <w:lang w:val="id-ID"/>
        </w:rPr>
        <w:t>L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>ucky</w:t>
      </w:r>
    </w:p>
    <w:p w14:paraId="21F853A2" w14:textId="423816CC" w:rsidR="00F733D0" w:rsidRDefault="00F733D0" w:rsidP="00F733D0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F733D0">
        <w:rPr>
          <w:rFonts w:ascii="Times New Roman" w:hAnsi="Times New Roman"/>
          <w:bCs/>
          <w:sz w:val="24"/>
          <w:szCs w:val="24"/>
        </w:rPr>
        <w:t xml:space="preserve">Jalan A Yani no.64 </w:t>
      </w:r>
      <w:r w:rsidR="00414FB9" w:rsidRPr="00F733D0">
        <w:rPr>
          <w:rFonts w:ascii="Times New Roman" w:hAnsi="Times New Roman"/>
          <w:bCs/>
          <w:sz w:val="24"/>
          <w:szCs w:val="24"/>
        </w:rPr>
        <w:t>Sumber Jati</w:t>
      </w:r>
    </w:p>
    <w:p w14:paraId="5F9B71B7" w14:textId="77777777" w:rsidR="00F733D0" w:rsidRPr="00F733D0" w:rsidRDefault="00F733D0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</w:rPr>
      </w:pPr>
    </w:p>
    <w:bookmarkEnd w:id="0"/>
    <w:p w14:paraId="3ED12D92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71E61005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Pr="00F733D0">
        <w:rPr>
          <w:rFonts w:ascii="Times New Roman" w:hAnsi="Times New Roman"/>
          <w:bCs/>
          <w:sz w:val="24"/>
          <w:szCs w:val="24"/>
          <w:lang w:val="sv-SE"/>
        </w:rPr>
        <w:t>Politeknik Negeri Batam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Jl. Ahmad Yani Batam Kota. Kota Batam. kepulauan Riau. Indonesia  </w:t>
      </w:r>
    </w:p>
    <w:p w14:paraId="2F16378D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25DE043" w14:textId="292CF650" w:rsidR="009D377F" w:rsidRDefault="009D377F" w:rsidP="009D377F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megang Hak Cipta berupa </w:t>
      </w:r>
      <w:r w:rsidR="00767F57">
        <w:rPr>
          <w:rFonts w:ascii="Times New Roman" w:hAnsi="Times New Roman"/>
          <w:b/>
          <w:bCs/>
          <w:color w:val="000000"/>
          <w:sz w:val="24"/>
          <w:szCs w:val="24"/>
          <w:lang w:val="id-ID"/>
        </w:rPr>
        <w:t>Aplikasi Mobile Scale</w:t>
      </w:r>
      <w:r w:rsidR="00CE4498" w:rsidRPr="00F733D0">
        <w:rPr>
          <w:rFonts w:ascii="Times New Roman" w:hAnsi="Times New Roman"/>
          <w:b/>
          <w:bCs/>
          <w:color w:val="000000"/>
          <w:sz w:val="24"/>
          <w:szCs w:val="24"/>
          <w:lang w:val="id-ID"/>
        </w:rPr>
        <w:t xml:space="preserve">  </w:t>
      </w:r>
      <w:r>
        <w:rPr>
          <w:rFonts w:ascii="Times New Roman" w:hAnsi="Times New Roman"/>
          <w:bCs/>
          <w:sz w:val="24"/>
          <w:szCs w:val="24"/>
          <w:lang w:val="id-ID"/>
        </w:rPr>
        <w:t>untuk didaftarkan di Direktorat Hak Cipta, Desain Industri, Desain Tata Letak dan Sirkuit Terpadu dan Rahasia Dagang, Direktorat Jenderal Hak Kekayaan Intelektual, Kementerian Hukum dan Hak Azasi Manusia R.I.</w:t>
      </w:r>
    </w:p>
    <w:p w14:paraId="66711B1E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300EE2B" w14:textId="0586970F" w:rsidR="007B4FA2" w:rsidRPr="00ED5649" w:rsidRDefault="009D377F" w:rsidP="00ED5649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Demikianlah surat pengalihan hak ini kami buat, agar dapat dipergunakan sebagaimana mestinya.   </w:t>
      </w:r>
    </w:p>
    <w:p w14:paraId="67864DA6" w14:textId="77777777" w:rsidR="007B4FA2" w:rsidRDefault="007B4FA2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4010602D" w:rsidR="009D377F" w:rsidRDefault="009D377F" w:rsidP="009D377F">
      <w:pPr>
        <w:spacing w:after="0" w:line="240" w:lineRule="auto"/>
        <w:ind w:left="5040" w:firstLine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Batam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, </w:t>
      </w:r>
      <w:r w:rsidR="00F733D0">
        <w:rPr>
          <w:rFonts w:ascii="Times New Roman" w:hAnsi="Times New Roman"/>
          <w:bCs/>
          <w:sz w:val="24"/>
          <w:szCs w:val="24"/>
        </w:rPr>
        <w:t xml:space="preserve">27 Juni </w:t>
      </w:r>
      <w:r w:rsidR="00CE4498">
        <w:rPr>
          <w:rFonts w:ascii="Times New Roman" w:hAnsi="Times New Roman"/>
          <w:bCs/>
          <w:sz w:val="24"/>
          <w:szCs w:val="24"/>
        </w:rPr>
        <w:t>202</w:t>
      </w:r>
      <w:r w:rsidR="00F733D0">
        <w:rPr>
          <w:rFonts w:ascii="Times New Roman" w:hAnsi="Times New Roman"/>
          <w:bCs/>
          <w:sz w:val="24"/>
          <w:szCs w:val="24"/>
        </w:rPr>
        <w:t>4</w:t>
      </w:r>
    </w:p>
    <w:p w14:paraId="4F590998" w14:textId="0F60373C" w:rsidR="009D377F" w:rsidRDefault="009D377F" w:rsidP="009D377F">
      <w:pPr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id-ID"/>
        </w:rPr>
      </w:pPr>
    </w:p>
    <w:tbl>
      <w:tblPr>
        <w:tblStyle w:val="TableGrid"/>
        <w:tblW w:w="1008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4225"/>
        <w:gridCol w:w="1445"/>
        <w:gridCol w:w="4410"/>
      </w:tblGrid>
      <w:tr w:rsidR="00414FB9" w14:paraId="13ED5C17" w14:textId="77777777" w:rsidTr="633ACBD5">
        <w:tc>
          <w:tcPr>
            <w:tcW w:w="4225" w:type="dxa"/>
            <w:vAlign w:val="center"/>
          </w:tcPr>
          <w:p w14:paraId="25D1FB90" w14:textId="77777777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megang Hak Cipta</w:t>
            </w:r>
          </w:p>
        </w:tc>
        <w:tc>
          <w:tcPr>
            <w:tcW w:w="1445" w:type="dxa"/>
            <w:vAlign w:val="center"/>
          </w:tcPr>
          <w:p w14:paraId="03AC9A02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77777777" w:rsidR="009D377F" w:rsidRPr="00CD133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ncipt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1</w:t>
            </w:r>
          </w:p>
        </w:tc>
      </w:tr>
      <w:tr w:rsidR="00414FB9" w14:paraId="4F398A91" w14:textId="77777777" w:rsidTr="633ACBD5">
        <w:trPr>
          <w:trHeight w:val="1403"/>
        </w:trPr>
        <w:tc>
          <w:tcPr>
            <w:tcW w:w="4225" w:type="dxa"/>
            <w:vAlign w:val="center"/>
          </w:tcPr>
          <w:p w14:paraId="13F29CD9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5D77F70A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5E4D1C0A" w14:textId="1B4ED9B3" w:rsidR="009D377F" w:rsidRDefault="00C30BDA" w:rsidP="00F733D0">
            <w:pPr>
              <w:tabs>
                <w:tab w:val="center" w:pos="7938"/>
              </w:tabs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C30BDA">
              <w:rPr>
                <w:rFonts w:ascii="Times New Roman" w:hAnsi="Times New Roman"/>
                <w:noProof/>
                <w:sz w:val="24"/>
                <w:szCs w:val="24"/>
                <w:lang w:val="id-ID"/>
              </w:rPr>
              <w:drawing>
                <wp:inline distT="0" distB="0" distL="0" distR="0" wp14:anchorId="3B025D01" wp14:editId="0D5C33CA">
                  <wp:extent cx="762000" cy="829835"/>
                  <wp:effectExtent l="0" t="0" r="0" b="8890"/>
                  <wp:docPr id="20741770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4177042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829" cy="849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4FB9" w14:paraId="795A0A71" w14:textId="77777777" w:rsidTr="633ACBD5">
        <w:tc>
          <w:tcPr>
            <w:tcW w:w="4225" w:type="dxa"/>
            <w:vAlign w:val="center"/>
          </w:tcPr>
          <w:p w14:paraId="6D85BBD5" w14:textId="77777777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Uuf Brajawidagda, Ph.D</w:t>
            </w: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</w:tc>
        <w:tc>
          <w:tcPr>
            <w:tcW w:w="1445" w:type="dxa"/>
            <w:vAlign w:val="center"/>
          </w:tcPr>
          <w:p w14:paraId="3E83CE71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193ACD3" w14:textId="249E93DD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r w:rsidR="00F733D0" w:rsidRPr="00F733D0">
              <w:rPr>
                <w:rFonts w:ascii="Times New Roman" w:hAnsi="Times New Roman"/>
                <w:bCs/>
                <w:sz w:val="24"/>
                <w:szCs w:val="24"/>
              </w:rPr>
              <w:t>Azahra Nouvanda Guzka</w:t>
            </w: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</w:tc>
      </w:tr>
      <w:tr w:rsidR="00414FB9" w:rsidRPr="00C30BDA" w14:paraId="5CEB97F2" w14:textId="77777777" w:rsidTr="633ACBD5">
        <w:tc>
          <w:tcPr>
            <w:tcW w:w="4225" w:type="dxa"/>
            <w:vAlign w:val="center"/>
          </w:tcPr>
          <w:p w14:paraId="6226ED2D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0A65C4D2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7D3C6E39" w14:textId="17202D94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48814987" w14:textId="77777777" w:rsidR="00ED5649" w:rsidRDefault="00ED5649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274146BD" w14:textId="19A7D646" w:rsidR="009D377F" w:rsidRPr="00186CFC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sv-SE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>Pencipta</w:t>
            </w:r>
            <w:r w:rsidRPr="00F733D0">
              <w:rPr>
                <w:rFonts w:ascii="Times New Roman" w:hAnsi="Times New Roman"/>
                <w:sz w:val="24"/>
                <w:szCs w:val="24"/>
                <w:lang w:val="sv-SE"/>
              </w:rPr>
              <w:t xml:space="preserve"> 2</w:t>
            </w:r>
          </w:p>
          <w:p w14:paraId="3342188E" w14:textId="3C20B018" w:rsidR="00ED5649" w:rsidRPr="00F951EC" w:rsidRDefault="00186CFC" w:rsidP="00CE4498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524FBD68" wp14:editId="1CF01AAF">
                  <wp:extent cx="815340" cy="756560"/>
                  <wp:effectExtent l="0" t="0" r="3810" b="5715"/>
                  <wp:docPr id="163483780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64" t="37815" r="4052" b="14287"/>
                          <a:stretch/>
                        </pic:blipFill>
                        <pic:spPr bwMode="auto">
                          <a:xfrm>
                            <a:off x="0" y="0"/>
                            <a:ext cx="822013" cy="762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D829A47" w14:textId="17B4F72C" w:rsidR="009D377F" w:rsidRPr="00C30BDA" w:rsidRDefault="009D377F" w:rsidP="009D377F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id-ID"/>
              </w:rPr>
            </w:pPr>
            <w:r w:rsidRPr="00C30BDA"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r w:rsidR="00F733D0" w:rsidRPr="00C30BDA"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Lidya Khairani Kisan</w:t>
            </w:r>
            <w:r w:rsidRPr="00C30BDA">
              <w:rPr>
                <w:rFonts w:ascii="Times New Roman" w:hAnsi="Times New Roman"/>
                <w:bCs/>
                <w:color w:val="000000"/>
                <w:sz w:val="24"/>
                <w:szCs w:val="24"/>
                <w:lang w:val="id-ID"/>
              </w:rPr>
              <w:t>)</w:t>
            </w:r>
          </w:p>
          <w:p w14:paraId="6215CF5F" w14:textId="77777777" w:rsidR="00F733D0" w:rsidRDefault="00F733D0" w:rsidP="00F733D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67D0367D" w14:textId="77777777" w:rsidR="00C30BDA" w:rsidRDefault="00C30BDA" w:rsidP="00F733D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013AFBBE" w14:textId="1CF11570" w:rsidR="00F733D0" w:rsidRPr="00C30BDA" w:rsidRDefault="00F733D0" w:rsidP="00F733D0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00C30BDA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3</w:t>
            </w:r>
          </w:p>
          <w:p w14:paraId="5C29FB75" w14:textId="69BC156A" w:rsidR="00F733D0" w:rsidRPr="00F951EC" w:rsidRDefault="00414FB9" w:rsidP="00F733D0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519FE805" wp14:editId="7CCF64B3">
                  <wp:extent cx="884470" cy="769620"/>
                  <wp:effectExtent l="0" t="0" r="0" b="0"/>
                  <wp:docPr id="204667945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1398" cy="7930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BDE0E9" w14:textId="1E52E2B5" w:rsidR="00F733D0" w:rsidRPr="00F733D0" w:rsidRDefault="00F733D0" w:rsidP="00F733D0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id-ID"/>
              </w:rPr>
            </w:pPr>
            <w:r w:rsidRPr="00F733D0"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Luiz Gonzalez</w:t>
            </w:r>
            <w:r w:rsidRPr="00F733D0">
              <w:rPr>
                <w:rFonts w:ascii="Times New Roman" w:hAnsi="Times New Roman"/>
                <w:bCs/>
                <w:color w:val="000000"/>
                <w:sz w:val="24"/>
                <w:szCs w:val="24"/>
                <w:lang w:val="id-ID"/>
              </w:rPr>
              <w:t>)</w:t>
            </w:r>
          </w:p>
          <w:p w14:paraId="33B98E04" w14:textId="77777777" w:rsidR="00F733D0" w:rsidRDefault="00F733D0" w:rsidP="00F733D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65B2F1BF" w14:textId="77777777" w:rsidR="00C30BDA" w:rsidRDefault="00C30BDA" w:rsidP="00F733D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0B8F74DB" w14:textId="699DCC49" w:rsidR="00F733D0" w:rsidRPr="00F733D0" w:rsidRDefault="00F733D0" w:rsidP="00F733D0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00F733D0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4</w:t>
            </w:r>
          </w:p>
          <w:p w14:paraId="477B6ED5" w14:textId="62406E54" w:rsidR="00F733D0" w:rsidRPr="00F951EC" w:rsidRDefault="00C30BDA" w:rsidP="00F733D0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1A416B8D" wp14:editId="499B706E">
                  <wp:extent cx="752488" cy="982980"/>
                  <wp:effectExtent l="0" t="0" r="9525" b="7620"/>
                  <wp:docPr id="439277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780" t="49100" r="35423" b="3437"/>
                          <a:stretch/>
                        </pic:blipFill>
                        <pic:spPr bwMode="auto">
                          <a:xfrm>
                            <a:off x="0" y="0"/>
                            <a:ext cx="757381" cy="989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55CE189" w14:textId="675BA108" w:rsidR="00F733D0" w:rsidRPr="00F733D0" w:rsidRDefault="00F733D0" w:rsidP="00F733D0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id-ID"/>
              </w:rPr>
            </w:pPr>
            <w:r w:rsidRPr="00F733D0"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Muhammad Rifai</w:t>
            </w:r>
            <w:r w:rsidRPr="00F733D0">
              <w:rPr>
                <w:rFonts w:ascii="Times New Roman" w:hAnsi="Times New Roman"/>
                <w:bCs/>
                <w:color w:val="000000"/>
                <w:sz w:val="24"/>
                <w:szCs w:val="24"/>
                <w:lang w:val="id-ID"/>
              </w:rPr>
              <w:t>)</w:t>
            </w:r>
          </w:p>
          <w:p w14:paraId="55DF47B4" w14:textId="77777777" w:rsidR="00F733D0" w:rsidRDefault="00F733D0" w:rsidP="00F733D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37F914C0" w14:textId="77777777" w:rsidR="00C30BDA" w:rsidRDefault="00C30BDA" w:rsidP="00F733D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284AFF71" w14:textId="2FA0696C" w:rsidR="00F733D0" w:rsidRPr="00F733D0" w:rsidRDefault="00F733D0" w:rsidP="00F733D0">
            <w:pPr>
              <w:rPr>
                <w:rFonts w:ascii="Times New Roman" w:hAnsi="Times New Roman"/>
                <w:bCs/>
                <w:sz w:val="24"/>
                <w:szCs w:val="24"/>
                <w:lang w:val="sv-SE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00F733D0">
              <w:rPr>
                <w:rFonts w:ascii="Times New Roman" w:hAnsi="Times New Roman"/>
                <w:sz w:val="24"/>
                <w:szCs w:val="24"/>
                <w:lang w:val="sv-SE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sv-SE"/>
              </w:rPr>
              <w:t>5</w:t>
            </w:r>
          </w:p>
          <w:p w14:paraId="60366B97" w14:textId="77777777" w:rsidR="00F733D0" w:rsidRDefault="00F733D0" w:rsidP="00F733D0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22CA5C05" w14:textId="03D3A829" w:rsidR="00F733D0" w:rsidRPr="00F951EC" w:rsidRDefault="00C30BDA" w:rsidP="00F733D0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0090C333" wp14:editId="27DFD7DF">
                  <wp:extent cx="612677" cy="861060"/>
                  <wp:effectExtent l="0" t="0" r="0" b="0"/>
                  <wp:docPr id="90358794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22" t="15167" r="14531" b="15035"/>
                          <a:stretch/>
                        </pic:blipFill>
                        <pic:spPr bwMode="auto">
                          <a:xfrm>
                            <a:off x="0" y="0"/>
                            <a:ext cx="617732" cy="868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826864" w14:textId="05F881CD" w:rsidR="00F733D0" w:rsidRPr="00F733D0" w:rsidRDefault="00F733D0" w:rsidP="00F733D0">
            <w:pPr>
              <w:ind w:right="-210"/>
              <w:rPr>
                <w:rFonts w:ascii="Times New Roman" w:hAnsi="Times New Roman"/>
                <w:bCs/>
                <w:sz w:val="24"/>
                <w:szCs w:val="24"/>
                <w:lang w:val="sv-SE"/>
              </w:rPr>
            </w:pPr>
            <w:r w:rsidRPr="00F733D0">
              <w:rPr>
                <w:rFonts w:ascii="Times New Roman" w:hAnsi="Times New Roman"/>
                <w:bCs/>
                <w:sz w:val="24"/>
                <w:szCs w:val="24"/>
                <w:lang w:val="sv-SE"/>
              </w:rPr>
              <w:t xml:space="preserve">(Dendra </w:t>
            </w:r>
            <w:r>
              <w:rPr>
                <w:rFonts w:ascii="Times New Roman" w:hAnsi="Times New Roman"/>
                <w:bCs/>
                <w:sz w:val="24"/>
                <w:szCs w:val="24"/>
                <w:lang w:val="sv-SE"/>
              </w:rPr>
              <w:t>D</w:t>
            </w:r>
            <w:r w:rsidRPr="00F733D0">
              <w:rPr>
                <w:rFonts w:ascii="Times New Roman" w:hAnsi="Times New Roman"/>
                <w:bCs/>
                <w:sz w:val="24"/>
                <w:szCs w:val="24"/>
                <w:lang w:val="sv-SE"/>
              </w:rPr>
              <w:t xml:space="preserve">ara </w:t>
            </w:r>
            <w:r>
              <w:rPr>
                <w:rFonts w:ascii="Times New Roman" w:hAnsi="Times New Roman"/>
                <w:bCs/>
                <w:sz w:val="24"/>
                <w:szCs w:val="24"/>
                <w:lang w:val="sv-SE"/>
              </w:rPr>
              <w:t>L</w:t>
            </w:r>
            <w:r w:rsidRPr="00F733D0">
              <w:rPr>
                <w:rFonts w:ascii="Times New Roman" w:hAnsi="Times New Roman"/>
                <w:bCs/>
                <w:sz w:val="24"/>
                <w:szCs w:val="24"/>
                <w:lang w:val="sv-SE"/>
              </w:rPr>
              <w:t>ucky</w:t>
            </w:r>
            <w:r w:rsidRPr="00F733D0">
              <w:rPr>
                <w:rFonts w:ascii="Times New Roman" w:hAnsi="Times New Roman"/>
                <w:bCs/>
                <w:color w:val="000000"/>
                <w:sz w:val="24"/>
                <w:szCs w:val="24"/>
                <w:lang w:val="sv-SE"/>
              </w:rPr>
              <w:t>)</w:t>
            </w:r>
          </w:p>
        </w:tc>
      </w:tr>
    </w:tbl>
    <w:p w14:paraId="4BC8CF23" w14:textId="00A513D9" w:rsidR="000D2A3C" w:rsidRDefault="009D377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lastRenderedPageBreak/>
        <w:t xml:space="preserve">       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</w:p>
    <w:p w14:paraId="57F70DB3" w14:textId="3BD569C4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5474C10" w14:textId="1B3DBCB5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A7D3CC1" w14:textId="21907927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3E849A1F" w14:textId="00195FA6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6877023F" w14:textId="389E2BC4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701CF81" w14:textId="0B823E6A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1EA124FA" w14:textId="271454B4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5202349D" w14:textId="39A93FDB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D037FB7" w14:textId="7A474A12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6783F"/>
    <w:rsid w:val="00084272"/>
    <w:rsid w:val="000D2A3C"/>
    <w:rsid w:val="000E263F"/>
    <w:rsid w:val="00111764"/>
    <w:rsid w:val="00186CFC"/>
    <w:rsid w:val="002777E8"/>
    <w:rsid w:val="0029199F"/>
    <w:rsid w:val="00414FB9"/>
    <w:rsid w:val="00767F57"/>
    <w:rsid w:val="007A02A6"/>
    <w:rsid w:val="007B4FA2"/>
    <w:rsid w:val="007C5CA1"/>
    <w:rsid w:val="007C7ADD"/>
    <w:rsid w:val="00875373"/>
    <w:rsid w:val="0093000E"/>
    <w:rsid w:val="00971DAF"/>
    <w:rsid w:val="0099436A"/>
    <w:rsid w:val="009D377F"/>
    <w:rsid w:val="00AD2411"/>
    <w:rsid w:val="00B40E34"/>
    <w:rsid w:val="00C30BDA"/>
    <w:rsid w:val="00C37CBC"/>
    <w:rsid w:val="00CE4498"/>
    <w:rsid w:val="00D82B37"/>
    <w:rsid w:val="00ED5649"/>
    <w:rsid w:val="00F733D0"/>
    <w:rsid w:val="105D6CDD"/>
    <w:rsid w:val="1DBF3E35"/>
    <w:rsid w:val="633ACBD5"/>
    <w:rsid w:val="63588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3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733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01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Lidya Khairani Kisan</cp:lastModifiedBy>
  <cp:revision>6</cp:revision>
  <cp:lastPrinted>2020-11-04T04:45:00Z</cp:lastPrinted>
  <dcterms:created xsi:type="dcterms:W3CDTF">2022-03-18T09:54:00Z</dcterms:created>
  <dcterms:modified xsi:type="dcterms:W3CDTF">2024-06-25T13:51:00Z</dcterms:modified>
</cp:coreProperties>
</file>